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5DE99" w14:textId="77777777" w:rsidR="00544CD1" w:rsidRPr="00544CD1" w:rsidRDefault="00544CD1" w:rsidP="00916F1B">
      <w:pPr>
        <w:spacing w:before="240" w:after="0" w:line="240" w:lineRule="auto"/>
        <w:jc w:val="center"/>
        <w:rPr>
          <w:rFonts w:ascii="Times New Roman" w:hAnsi="Times New Roman" w:cs="Times New Roman"/>
          <w:b/>
          <w:bCs/>
          <w:i/>
          <w:iCs/>
          <w:sz w:val="8"/>
          <w:szCs w:val="8"/>
        </w:rPr>
      </w:pPr>
    </w:p>
    <w:p w14:paraId="49E2C5F2" w14:textId="5BB9AACB" w:rsidR="006A302E" w:rsidRDefault="00544CD1" w:rsidP="00544CD1">
      <w:pPr>
        <w:spacing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Aviation Science</w:t>
      </w:r>
    </w:p>
    <w:p w14:paraId="399FB868" w14:textId="387F0952" w:rsidR="003A4C7B" w:rsidRDefault="006A302E" w:rsidP="00544CD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ommercial Pilot Certificate</w:t>
      </w:r>
    </w:p>
    <w:p w14:paraId="788B100A" w14:textId="619D37BD" w:rsidR="00D83B2B" w:rsidRPr="00D83B2B" w:rsidRDefault="00544CD1" w:rsidP="00D83B2B">
      <w:pPr>
        <w:spacing w:line="216" w:lineRule="auto"/>
        <w:rPr>
          <w:rFonts w:cstheme="minorHAnsi"/>
        </w:rPr>
      </w:pPr>
      <w:r w:rsidRPr="00544CD1">
        <w:rPr>
          <w:rFonts w:cstheme="minorHAnsi"/>
        </w:rPr>
        <w:t>A degree in Aviation Science from Mt San Jacinto College is guaranteed to take you places. MSJC’s program prepares students to become professional pilots or flight operations specialists. The program can be tailored to meet the needs of individual students and is designed for students without any flying experience.​</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7F13662C" w14:textId="783BF33E" w:rsidR="008E1CE1" w:rsidRPr="00945659" w:rsidRDefault="00544CD1"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Aviation Science, A.S. </w:t>
      </w:r>
    </w:p>
    <w:p w14:paraId="7799D61E" w14:textId="0FD825D4" w:rsidR="00DC1AB0" w:rsidRDefault="006959D4"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ertified Flight Instruction Certificate</w:t>
      </w:r>
    </w:p>
    <w:p w14:paraId="722FDF99" w14:textId="7C95572B" w:rsidR="006959D4" w:rsidRDefault="006959D4"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ommercial Pilot Certificate</w:t>
      </w:r>
    </w:p>
    <w:p w14:paraId="2715CE70" w14:textId="4F57D52C" w:rsidR="00CD74E2" w:rsidRPr="00DC1AB0" w:rsidRDefault="007B70DE" w:rsidP="004B1F56">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14:paraId="54241E91" w14:textId="5234BE0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02E7B">
        <w:rPr>
          <w:rFonts w:asciiTheme="minorHAnsi" w:hAnsiTheme="minorHAnsi" w:cstheme="minorHAnsi"/>
          <w:sz w:val="20"/>
          <w:szCs w:val="20"/>
        </w:rPr>
        <w:t>N/A</w:t>
      </w:r>
    </w:p>
    <w:p w14:paraId="2F2D4542" w14:textId="3D553E2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4D98">
        <w:rPr>
          <w:rFonts w:asciiTheme="minorHAnsi" w:hAnsiTheme="minorHAnsi" w:cstheme="minorHAnsi"/>
          <w:sz w:val="20"/>
          <w:szCs w:val="20"/>
        </w:rPr>
        <w:t>19</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4BD6E5C">
                <wp:simplePos x="0" y="0"/>
                <wp:positionH relativeFrom="margin">
                  <wp:posOffset>148007</wp:posOffset>
                </wp:positionH>
                <wp:positionV relativeFrom="page">
                  <wp:posOffset>30839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65pt;margin-top:242.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YB2g4QAAAAkBAAAPAAAAZHJzL2Rvd25yZXYu&#10;eG1sTI9BTsMwEEX3SNzBGiQ2VevQNiWEOBUKgooNqIEDOPEQB+xxFLtt4PSYFSxH/+n/N8V2soYd&#10;cfS9IwFXiwQYUutUT52At9eHeQbMB0lKGkco4As9bMvzs0Lmyp1oj8c6dCyWkM+lAB3CkHPuW41W&#10;+oUbkGL27kYrQzzHjqtRnmK5NXyZJBtuZU9xQcsBK43tZ32wAgbt9cvs2zxXs8enylf9/a5uPoS4&#10;vJjuboEFnMIfDL/6UR3K6NS4AynPjIDlahVJAessvQYWgZt0A6wRkK7TDHhZ8P8flD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4917C92"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532D60">
        <w:rPr>
          <w:b/>
          <w:bCs/>
          <w:i/>
          <w:iCs/>
          <w:sz w:val="24"/>
          <w:szCs w:val="24"/>
        </w:rPr>
        <w:t>5.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02E7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02E7B" w:rsidRPr="008E1CE1" w:rsidRDefault="00402E7B" w:rsidP="00402E7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EE209E0" w:rsidR="00402E7B" w:rsidRPr="00402E7B" w:rsidRDefault="00402E7B" w:rsidP="00402E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700</w:t>
            </w:r>
          </w:p>
        </w:tc>
        <w:tc>
          <w:tcPr>
            <w:tcW w:w="5870" w:type="dxa"/>
          </w:tcPr>
          <w:p w14:paraId="635529C6" w14:textId="54B00E23" w:rsidR="00402E7B" w:rsidRPr="00402E7B" w:rsidRDefault="00402E7B" w:rsidP="00402E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Orientation</w:t>
            </w:r>
          </w:p>
        </w:tc>
        <w:tc>
          <w:tcPr>
            <w:tcW w:w="1313" w:type="dxa"/>
          </w:tcPr>
          <w:p w14:paraId="55306BD1" w14:textId="0AF2996F" w:rsidR="00402E7B" w:rsidRPr="00402E7B" w:rsidRDefault="00402E7B" w:rsidP="00402E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1</w:t>
            </w:r>
          </w:p>
        </w:tc>
      </w:tr>
      <w:tr w:rsidR="00402E7B" w14:paraId="0580D3DD"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01809D06" w14:textId="6DD0E55B" w:rsidR="00402E7B" w:rsidRPr="00402E7B" w:rsidRDefault="00402E7B" w:rsidP="00402E7B">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3E149C49" w14:textId="282E8B2D" w:rsidR="00402E7B" w:rsidRPr="00402E7B" w:rsidRDefault="00402E7B" w:rsidP="00402E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3</w:t>
            </w:r>
          </w:p>
        </w:tc>
        <w:tc>
          <w:tcPr>
            <w:tcW w:w="5870" w:type="dxa"/>
          </w:tcPr>
          <w:p w14:paraId="37BC83B3" w14:textId="75922933" w:rsidR="00402E7B" w:rsidRPr="00402E7B" w:rsidRDefault="00402E7B" w:rsidP="00402E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Private Pilot</w:t>
            </w:r>
          </w:p>
        </w:tc>
        <w:tc>
          <w:tcPr>
            <w:tcW w:w="1313" w:type="dxa"/>
          </w:tcPr>
          <w:p w14:paraId="56152D89" w14:textId="50FD8D18" w:rsidR="00402E7B" w:rsidRPr="00402E7B" w:rsidRDefault="00402E7B" w:rsidP="00402E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14:paraId="0C0802D9" w14:textId="45F99CD9"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02E7B">
        <w:rPr>
          <w:b/>
          <w:bCs/>
          <w:i/>
          <w:iCs/>
          <w:sz w:val="24"/>
          <w:szCs w:val="24"/>
        </w:rPr>
        <w:t>7</w:t>
      </w:r>
      <w:r w:rsidR="00532D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02E7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02E7B" w:rsidRPr="008E1CE1" w:rsidRDefault="00402E7B" w:rsidP="00402E7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DA2DCC9" w:rsidR="00402E7B" w:rsidRPr="00402E7B" w:rsidRDefault="00402E7B" w:rsidP="00402E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0</w:t>
            </w:r>
          </w:p>
        </w:tc>
        <w:tc>
          <w:tcPr>
            <w:tcW w:w="5870" w:type="dxa"/>
          </w:tcPr>
          <w:p w14:paraId="03571DB6" w14:textId="41BEE841" w:rsidR="00402E7B" w:rsidRPr="00402E7B" w:rsidRDefault="00402E7B" w:rsidP="00402E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Weather</w:t>
            </w:r>
          </w:p>
        </w:tc>
        <w:tc>
          <w:tcPr>
            <w:tcW w:w="1313" w:type="dxa"/>
          </w:tcPr>
          <w:p w14:paraId="401B7A34" w14:textId="766D455A" w:rsidR="00402E7B" w:rsidRPr="00402E7B" w:rsidRDefault="00402E7B" w:rsidP="00402E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3</w:t>
            </w:r>
          </w:p>
        </w:tc>
      </w:tr>
      <w:tr w:rsidR="00402E7B"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402E7B" w:rsidRPr="00402E7B" w:rsidRDefault="00402E7B" w:rsidP="00402E7B">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66A271EF" w14:textId="01FE843E" w:rsidR="00402E7B" w:rsidRPr="00402E7B" w:rsidRDefault="00402E7B" w:rsidP="00402E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5</w:t>
            </w:r>
          </w:p>
        </w:tc>
        <w:tc>
          <w:tcPr>
            <w:tcW w:w="5870" w:type="dxa"/>
          </w:tcPr>
          <w:p w14:paraId="00F9BB57" w14:textId="2B694BC5" w:rsidR="00402E7B" w:rsidRPr="00402E7B" w:rsidRDefault="00402E7B" w:rsidP="00402E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 xml:space="preserve">Instrument Rating </w:t>
            </w:r>
          </w:p>
        </w:tc>
        <w:tc>
          <w:tcPr>
            <w:tcW w:w="1313" w:type="dxa"/>
          </w:tcPr>
          <w:p w14:paraId="0794A019" w14:textId="070DF6D7" w:rsidR="00402E7B" w:rsidRPr="00402E7B" w:rsidRDefault="00402E7B" w:rsidP="00402E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14:paraId="03B67895" w14:textId="38EA8798" w:rsidR="00402E7B" w:rsidRPr="009D61FA" w:rsidRDefault="00402E7B" w:rsidP="00402E7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EE7D3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402E7B" w:rsidRPr="00AF5BE0" w14:paraId="0544F502" w14:textId="77777777" w:rsidTr="00B85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A3C9C50" w14:textId="77777777" w:rsidR="00402E7B" w:rsidRPr="00AF5BE0" w:rsidRDefault="00402E7B" w:rsidP="00B85628">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4554AC" w14:textId="77777777" w:rsidR="00402E7B" w:rsidRPr="00AF5BE0" w:rsidRDefault="00402E7B" w:rsidP="00B85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CE1962" w14:textId="77777777" w:rsidR="00402E7B" w:rsidRPr="00AF5BE0" w:rsidRDefault="00402E7B" w:rsidP="00B85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25B0A8B5" w14:textId="77777777" w:rsidR="00402E7B" w:rsidRPr="00AF5BE0" w:rsidRDefault="00402E7B" w:rsidP="00B85628">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02E7B" w:rsidRPr="00196E3C" w14:paraId="159E2672" w14:textId="77777777" w:rsidTr="00B85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1780B9E" w14:textId="77777777" w:rsidR="00402E7B" w:rsidRPr="00402E7B" w:rsidRDefault="00402E7B" w:rsidP="00402E7B">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35628796" w14:textId="6E8CFB52" w:rsidR="00402E7B" w:rsidRPr="00402E7B" w:rsidRDefault="00402E7B" w:rsidP="00402E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7</w:t>
            </w:r>
          </w:p>
        </w:tc>
        <w:tc>
          <w:tcPr>
            <w:tcW w:w="5870" w:type="dxa"/>
          </w:tcPr>
          <w:p w14:paraId="1FF86182" w14:textId="59BA2B4B" w:rsidR="00402E7B" w:rsidRPr="00402E7B" w:rsidRDefault="00402E7B" w:rsidP="00402E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Commercial Flight</w:t>
            </w:r>
          </w:p>
        </w:tc>
        <w:tc>
          <w:tcPr>
            <w:tcW w:w="1313" w:type="dxa"/>
          </w:tcPr>
          <w:p w14:paraId="16C16DCE" w14:textId="5C417F7A" w:rsidR="00402E7B" w:rsidRPr="00402E7B" w:rsidRDefault="00646DF8" w:rsidP="00402E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Bidi"/>
                <w:color w:val="231F20"/>
                <w:sz w:val="22"/>
                <w:szCs w:val="24"/>
              </w:rPr>
              <w:t>6</w:t>
            </w:r>
          </w:p>
        </w:tc>
      </w:tr>
    </w:tbl>
    <w:p w14:paraId="43114511" w14:textId="77777777" w:rsidR="00650ED2" w:rsidRDefault="00650ED2" w:rsidP="00650ED2">
      <w:pPr>
        <w:pStyle w:val="Heading10"/>
      </w:pPr>
      <w:r>
        <w:t>Notes:</w:t>
      </w:r>
    </w:p>
    <w:p w14:paraId="7B9BE534" w14:textId="77777777" w:rsidR="00650ED2" w:rsidRDefault="00650ED2" w:rsidP="00650ED2">
      <w:pPr>
        <w:spacing w:after="0"/>
        <w:ind w:left="450"/>
        <w:rPr>
          <w:rFonts w:ascii="Calibri" w:eastAsiaTheme="majorEastAsia" w:hAnsi="Calibri" w:cstheme="majorHAnsi"/>
          <w:bCs/>
          <w:iCs/>
          <w:color w:val="000000" w:themeColor="text1"/>
          <w:sz w:val="24"/>
          <w:szCs w:val="18"/>
          <w:lang w:bidi="en-US"/>
        </w:rPr>
      </w:pPr>
      <w:r>
        <w:rPr>
          <w:rFonts w:ascii="Calibri" w:eastAsiaTheme="majorEastAsia" w:hAnsi="Calibri" w:cstheme="majorHAnsi"/>
          <w:bCs/>
          <w:iCs/>
          <w:color w:val="000000" w:themeColor="text1"/>
          <w:sz w:val="24"/>
          <w:szCs w:val="18"/>
          <w:lang w:bidi="en-US"/>
        </w:rPr>
        <w:t>Flight hours and cost to be factored in when considering this program. Please see a counselor.</w:t>
      </w:r>
    </w:p>
    <w:p w14:paraId="5F0DF9BC" w14:textId="6F023752" w:rsidR="00650ED2" w:rsidRDefault="00650ED2" w:rsidP="00650ED2">
      <w:pPr>
        <w:pStyle w:val="Heading10"/>
        <w:sectPr w:rsidR="00650ED2" w:rsidSect="00FE5239">
          <w:headerReference w:type="first" r:id="rId21"/>
          <w:type w:val="continuous"/>
          <w:pgSz w:w="12240" w:h="15840" w:code="1"/>
          <w:pgMar w:top="360" w:right="360" w:bottom="720" w:left="360" w:header="360" w:footer="144" w:gutter="0"/>
          <w:cols w:space="720"/>
          <w:titlePg/>
          <w:docGrid w:linePitch="360"/>
        </w:sectPr>
      </w:pPr>
    </w:p>
    <w:p w14:paraId="1B321981" w14:textId="77777777" w:rsidR="00650ED2" w:rsidRDefault="00650ED2" w:rsidP="004B1F56">
      <w:pPr>
        <w:pStyle w:val="Heading10"/>
      </w:pPr>
    </w:p>
    <w:p w14:paraId="1B2AB367" w14:textId="2726EBD5"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23F7DFC">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69FD79"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B2A697E" w14:textId="77777777" w:rsidR="00532D60" w:rsidRDefault="00532D60" w:rsidP="00532D60">
      <w:pPr>
        <w:spacing w:after="0" w:line="240" w:lineRule="auto"/>
        <w:ind w:left="360"/>
        <w:rPr>
          <w:rFonts w:cstheme="minorHAnsi"/>
          <w:sz w:val="20"/>
          <w:szCs w:val="20"/>
        </w:rPr>
      </w:pPr>
      <w:r w:rsidRPr="00532D60">
        <w:rPr>
          <w:rFonts w:cstheme="minorHAnsi"/>
          <w:sz w:val="20"/>
          <w:szCs w:val="20"/>
        </w:rPr>
        <w:t>Commercial Pilot (SM, C, B)</w:t>
      </w:r>
    </w:p>
    <w:p w14:paraId="27023273" w14:textId="651DE6C1" w:rsidR="00532D60" w:rsidRDefault="00532D60" w:rsidP="00532D60">
      <w:pPr>
        <w:spacing w:after="0" w:line="240" w:lineRule="auto"/>
        <w:ind w:left="360"/>
        <w:rPr>
          <w:rFonts w:cstheme="minorHAnsi"/>
          <w:sz w:val="20"/>
          <w:szCs w:val="20"/>
        </w:rPr>
      </w:pPr>
      <w:r w:rsidRPr="00532D60">
        <w:rPr>
          <w:rFonts w:cstheme="minorHAnsi"/>
          <w:sz w:val="20"/>
          <w:szCs w:val="20"/>
        </w:rPr>
        <w:t>Airline Pilots, Copilots, and Flight Engineers (C, B, M)</w:t>
      </w:r>
    </w:p>
    <w:p w14:paraId="24DA84FC" w14:textId="50B41122" w:rsidR="00605018" w:rsidRDefault="0067051E" w:rsidP="00532D60">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1CEBC2E" w14:textId="77777777" w:rsidR="00532D60" w:rsidRDefault="00532D60" w:rsidP="00605018">
      <w:pPr>
        <w:spacing w:after="0" w:line="240" w:lineRule="auto"/>
        <w:ind w:left="360"/>
        <w:rPr>
          <w:sz w:val="18"/>
          <w:szCs w:val="18"/>
        </w:rPr>
      </w:pPr>
    </w:p>
    <w:p w14:paraId="343F148A" w14:textId="472A6E1A"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15CC810C"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3E8E5ADC" w14:textId="02B92A1E" w:rsidR="00157999" w:rsidRPr="007265C0" w:rsidRDefault="00157999" w:rsidP="00402E7B">
      <w:pPr>
        <w:spacing w:before="320" w:after="0" w:line="240" w:lineRule="auto"/>
        <w:rPr>
          <w:rStyle w:val="Hyperlink"/>
          <w:rFonts w:cstheme="minorHAnsi"/>
          <w:color w:val="auto"/>
          <w:u w:val="none"/>
        </w:rPr>
      </w:pP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623C1" w14:textId="77777777" w:rsidR="009C6BAC" w:rsidRDefault="009C6BAC" w:rsidP="00DF2F19">
      <w:pPr>
        <w:spacing w:after="0" w:line="240" w:lineRule="auto"/>
      </w:pPr>
      <w:r>
        <w:separator/>
      </w:r>
    </w:p>
  </w:endnote>
  <w:endnote w:type="continuationSeparator" w:id="0">
    <w:p w14:paraId="6CF5DD72" w14:textId="77777777" w:rsidR="009C6BAC" w:rsidRDefault="009C6BAC" w:rsidP="00DF2F19">
      <w:pPr>
        <w:spacing w:after="0" w:line="240" w:lineRule="auto"/>
      </w:pPr>
      <w:r>
        <w:continuationSeparator/>
      </w:r>
    </w:p>
  </w:endnote>
  <w:endnote w:type="continuationNotice" w:id="1">
    <w:p w14:paraId="5E4FDD25" w14:textId="77777777" w:rsidR="009C6BAC" w:rsidRDefault="009C6B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2DC15" w14:textId="77777777" w:rsidR="004E74F6" w:rsidRDefault="004E7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B9911" w14:textId="77777777" w:rsidR="009C6BAC" w:rsidRDefault="009C6BAC" w:rsidP="00DF2F19">
      <w:pPr>
        <w:spacing w:after="0" w:line="240" w:lineRule="auto"/>
      </w:pPr>
      <w:r>
        <w:separator/>
      </w:r>
    </w:p>
  </w:footnote>
  <w:footnote w:type="continuationSeparator" w:id="0">
    <w:p w14:paraId="65CE9B58" w14:textId="77777777" w:rsidR="009C6BAC" w:rsidRDefault="009C6BAC" w:rsidP="00DF2F19">
      <w:pPr>
        <w:spacing w:after="0" w:line="240" w:lineRule="auto"/>
      </w:pPr>
      <w:r>
        <w:continuationSeparator/>
      </w:r>
    </w:p>
  </w:footnote>
  <w:footnote w:type="continuationNotice" w:id="1">
    <w:p w14:paraId="7326EF1C" w14:textId="77777777" w:rsidR="009C6BAC" w:rsidRDefault="009C6B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15C9" w14:textId="77777777" w:rsidR="004E74F6" w:rsidRDefault="004E7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BDF1D" w14:textId="77777777" w:rsidR="004E74F6" w:rsidRDefault="004E74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77331031" w:rsidR="00665F2D" w:rsidRPr="00544CD1" w:rsidRDefault="009E43A1" w:rsidP="00832842">
    <w:pPr>
      <w:spacing w:after="0" w:line="240" w:lineRule="auto"/>
      <w:rPr>
        <w:rFonts w:ascii="Gill Sans MT" w:hAnsi="Gill Sans MT"/>
        <w:color w:val="AF2624"/>
        <w:sz w:val="32"/>
        <w:szCs w:val="32"/>
      </w:rPr>
    </w:pPr>
    <w:r w:rsidRPr="00544CD1">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44CD1" w:rsidRPr="00544CD1">
      <w:rPr>
        <w:rFonts w:ascii="Gill Sans MT" w:hAnsi="Gill Sans MT"/>
        <w:color w:val="AF2624"/>
        <w:sz w:val="32"/>
        <w:szCs w:val="32"/>
      </w:rPr>
      <w:t xml:space="preserve">BUSINESS, </w:t>
    </w:r>
    <w:r w:rsidR="00544CD1" w:rsidRPr="00544CD1">
      <w:rPr>
        <w:rFonts w:ascii="Gill Sans MT" w:hAnsi="Gill Sans MT"/>
        <w:caps/>
        <w:color w:val="AF2624"/>
        <w:sz w:val="32"/>
        <w:szCs w:val="32"/>
      </w:rPr>
      <w:t>Technology, &amp; Entrepreneurship</w:t>
    </w:r>
    <w:r w:rsidR="00FC3922" w:rsidRPr="00544CD1">
      <w:rPr>
        <w:rFonts w:ascii="Gill Sans MT" w:hAnsi="Gill Sans MT"/>
        <w:color w:val="AF2624"/>
        <w:sz w:val="32"/>
        <w:szCs w:val="32"/>
      </w:rPr>
      <w:t xml:space="preserve"> PATHWAY</w:t>
    </w:r>
  </w:p>
  <w:p w14:paraId="56A43A97" w14:textId="0F5B66A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4E74F6">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82C72"/>
    <w:rsid w:val="000848E5"/>
    <w:rsid w:val="00094AF2"/>
    <w:rsid w:val="000A3349"/>
    <w:rsid w:val="000A52EB"/>
    <w:rsid w:val="000C61A9"/>
    <w:rsid w:val="000F4C52"/>
    <w:rsid w:val="001212D3"/>
    <w:rsid w:val="00144B9F"/>
    <w:rsid w:val="00157999"/>
    <w:rsid w:val="0017252B"/>
    <w:rsid w:val="0019475E"/>
    <w:rsid w:val="00197394"/>
    <w:rsid w:val="001B29AE"/>
    <w:rsid w:val="002064A9"/>
    <w:rsid w:val="00222820"/>
    <w:rsid w:val="00222F6A"/>
    <w:rsid w:val="00231B7E"/>
    <w:rsid w:val="002323FC"/>
    <w:rsid w:val="00247605"/>
    <w:rsid w:val="002522E8"/>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02E7B"/>
    <w:rsid w:val="00425E40"/>
    <w:rsid w:val="0043300A"/>
    <w:rsid w:val="00442F57"/>
    <w:rsid w:val="00443620"/>
    <w:rsid w:val="00463DFA"/>
    <w:rsid w:val="00465C68"/>
    <w:rsid w:val="00466BD3"/>
    <w:rsid w:val="00473F81"/>
    <w:rsid w:val="0047668B"/>
    <w:rsid w:val="00486099"/>
    <w:rsid w:val="004943DF"/>
    <w:rsid w:val="004B1F56"/>
    <w:rsid w:val="004C0B32"/>
    <w:rsid w:val="004D1BEE"/>
    <w:rsid w:val="004E74F6"/>
    <w:rsid w:val="005153D2"/>
    <w:rsid w:val="00521B03"/>
    <w:rsid w:val="00522317"/>
    <w:rsid w:val="00532D60"/>
    <w:rsid w:val="00544CD1"/>
    <w:rsid w:val="005731D7"/>
    <w:rsid w:val="005767EF"/>
    <w:rsid w:val="0058105A"/>
    <w:rsid w:val="00583387"/>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46DF8"/>
    <w:rsid w:val="00650ED2"/>
    <w:rsid w:val="00661FA7"/>
    <w:rsid w:val="0066384B"/>
    <w:rsid w:val="00665F2D"/>
    <w:rsid w:val="0067051E"/>
    <w:rsid w:val="0067271C"/>
    <w:rsid w:val="00673A3A"/>
    <w:rsid w:val="006927EE"/>
    <w:rsid w:val="006949C1"/>
    <w:rsid w:val="006959D4"/>
    <w:rsid w:val="006A302E"/>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B70FE"/>
    <w:rsid w:val="007D1105"/>
    <w:rsid w:val="007D3593"/>
    <w:rsid w:val="007E2BD7"/>
    <w:rsid w:val="007E71AF"/>
    <w:rsid w:val="007F49E8"/>
    <w:rsid w:val="00801E0D"/>
    <w:rsid w:val="00807A5C"/>
    <w:rsid w:val="00821025"/>
    <w:rsid w:val="00830C84"/>
    <w:rsid w:val="00832313"/>
    <w:rsid w:val="00832842"/>
    <w:rsid w:val="0084524B"/>
    <w:rsid w:val="0085101E"/>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C6BAC"/>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6C5A"/>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74D98"/>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5561"/>
    <w:rsid w:val="00EB64F1"/>
    <w:rsid w:val="00EE7D31"/>
    <w:rsid w:val="00EF0DEF"/>
    <w:rsid w:val="00EF2134"/>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941201">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82</Words>
  <Characters>1732</Characters>
  <Application>Microsoft Office Word</Application>
  <DocSecurity>0</DocSecurity>
  <Lines>7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10</cp:revision>
  <dcterms:created xsi:type="dcterms:W3CDTF">2021-04-12T19:46:00Z</dcterms:created>
  <dcterms:modified xsi:type="dcterms:W3CDTF">2021-07-2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